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DF65A" w14:textId="77777777" w:rsidR="00A245F5" w:rsidRPr="00E22C21" w:rsidRDefault="00000000" w:rsidP="00E22C21">
      <w:pPr>
        <w:pStyle w:val="Title"/>
      </w:pPr>
      <w:r w:rsidRPr="00E22C21">
        <w:t>template</w:t>
      </w:r>
    </w:p>
    <w:p w14:paraId="3030A15B" w14:textId="77777777" w:rsidR="00A245F5" w:rsidRPr="00E22C21" w:rsidRDefault="00000000" w:rsidP="00E22C21">
      <w:pPr>
        <w:pStyle w:val="Author"/>
      </w:pPr>
      <w:r w:rsidRPr="00E22C21">
        <w:t>Jeremiah Groom</w:t>
      </w:r>
    </w:p>
    <w:p w14:paraId="54AADE8C" w14:textId="77777777" w:rsidR="00A245F5" w:rsidRPr="00E22C21" w:rsidRDefault="00000000" w:rsidP="00E22C21">
      <w:pPr>
        <w:pStyle w:val="Date"/>
      </w:pPr>
      <w:r w:rsidRPr="00E22C21">
        <w:t>2023-01-27</w:t>
      </w:r>
    </w:p>
    <w:p w14:paraId="3A288D6E" w14:textId="77777777" w:rsidR="00A245F5" w:rsidRPr="00BC175F" w:rsidRDefault="00000000" w:rsidP="00BC175F">
      <w:pPr>
        <w:pStyle w:val="Heading2"/>
      </w:pPr>
      <w:bookmarkStart w:id="0" w:name="r-markdown"/>
      <w:r w:rsidRPr="00BC175F">
        <w:t>R Markdown</w:t>
      </w:r>
    </w:p>
    <w:p w14:paraId="40C6965E" w14:textId="77777777" w:rsidR="00A245F5" w:rsidRDefault="00000000" w:rsidP="00E22C21">
      <w:pPr>
        <w:pStyle w:val="FirstParagraph"/>
      </w:pPr>
      <w:r w:rsidRPr="00E22C21">
        <w:t>This</w:t>
      </w:r>
      <w:r>
        <w:t xml:space="preserve">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D837316" w14:textId="77777777" w:rsidR="00A245F5" w:rsidRDefault="00000000" w:rsidP="00E22C21">
      <w:pPr>
        <w:pStyle w:val="BodyText"/>
      </w:pPr>
      <w:r w:rsidRPr="00E22C21">
        <w:t>When</w:t>
      </w:r>
      <w:r>
        <w:t xml:space="preserve">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6E2CBC9" w14:textId="77777777" w:rsidR="00A245F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5B0D215" w14:textId="77777777" w:rsidR="00A245F5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B785754" w14:textId="77777777" w:rsidR="00A245F5" w:rsidRPr="00BC175F" w:rsidRDefault="00000000" w:rsidP="00BC175F">
      <w:pPr>
        <w:pStyle w:val="Heading2"/>
      </w:pPr>
      <w:bookmarkStart w:id="1" w:name="including-plots"/>
      <w:bookmarkEnd w:id="0"/>
      <w:r w:rsidRPr="00BC175F">
        <w:t>Including Plots</w:t>
      </w:r>
    </w:p>
    <w:p w14:paraId="52BB1A57" w14:textId="77777777" w:rsidR="00A245F5" w:rsidRDefault="00000000" w:rsidP="00E22C21">
      <w:pPr>
        <w:pStyle w:val="FirstParagraph"/>
      </w:pPr>
      <w:r>
        <w:t>You can also embed plots, for example:</w:t>
      </w:r>
    </w:p>
    <w:p w14:paraId="6EEE59F0" w14:textId="77777777" w:rsidR="00A245F5" w:rsidRDefault="00000000" w:rsidP="00E22C21">
      <w:pPr>
        <w:pStyle w:val="BodyText"/>
      </w:pPr>
      <w:r>
        <w:rPr>
          <w:noProof/>
        </w:rPr>
        <w:lastRenderedPageBreak/>
        <w:drawing>
          <wp:inline distT="0" distB="0" distL="0" distR="0" wp14:anchorId="36999EF9" wp14:editId="3E7482B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D4053" w14:textId="77777777" w:rsidR="00A245F5" w:rsidRDefault="00000000" w:rsidP="00E22C2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245F5" w:rsidSect="0089780E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B40E0" w14:textId="77777777" w:rsidR="00CE2F71" w:rsidRDefault="00CE2F71">
      <w:pPr>
        <w:spacing w:after="0"/>
      </w:pPr>
      <w:r>
        <w:separator/>
      </w:r>
    </w:p>
  </w:endnote>
  <w:endnote w:type="continuationSeparator" w:id="0">
    <w:p w14:paraId="4822047A" w14:textId="77777777" w:rsidR="00CE2F71" w:rsidRDefault="00CE2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5582938"/>
      <w:docPartObj>
        <w:docPartGallery w:val="Page Numbers (Bottom of Page)"/>
        <w:docPartUnique/>
      </w:docPartObj>
    </w:sdtPr>
    <w:sdtContent>
      <w:p w14:paraId="3EBD1AAD" w14:textId="58F6AE22" w:rsidR="00BC175F" w:rsidRDefault="00BC175F" w:rsidP="00BC175F">
        <w:pPr>
          <w:pStyle w:val="Footer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</w:p>
    </w:sdtContent>
  </w:sdt>
  <w:p w14:paraId="5DCBCFD6" w14:textId="77777777" w:rsidR="00BC175F" w:rsidRDefault="00BC175F" w:rsidP="00BC1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88E5F" w14:textId="77777777" w:rsidR="00CE2F71" w:rsidRDefault="00CE2F71">
      <w:r>
        <w:separator/>
      </w:r>
    </w:p>
  </w:footnote>
  <w:footnote w:type="continuationSeparator" w:id="0">
    <w:p w14:paraId="29A03B5E" w14:textId="77777777" w:rsidR="00CE2F71" w:rsidRDefault="00CE2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43EA2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4C11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BA7B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DC3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E652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DAF9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0DE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02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B4EB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3076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E29F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7483262">
    <w:abstractNumId w:val="10"/>
  </w:num>
  <w:num w:numId="2" w16cid:durableId="2071079425">
    <w:abstractNumId w:val="9"/>
  </w:num>
  <w:num w:numId="3" w16cid:durableId="2120755585">
    <w:abstractNumId w:val="7"/>
  </w:num>
  <w:num w:numId="4" w16cid:durableId="32272440">
    <w:abstractNumId w:val="6"/>
  </w:num>
  <w:num w:numId="5" w16cid:durableId="553195888">
    <w:abstractNumId w:val="5"/>
  </w:num>
  <w:num w:numId="6" w16cid:durableId="405225120">
    <w:abstractNumId w:val="4"/>
  </w:num>
  <w:num w:numId="7" w16cid:durableId="419373260">
    <w:abstractNumId w:val="8"/>
  </w:num>
  <w:num w:numId="8" w16cid:durableId="1436828534">
    <w:abstractNumId w:val="3"/>
  </w:num>
  <w:num w:numId="9" w16cid:durableId="461770060">
    <w:abstractNumId w:val="2"/>
  </w:num>
  <w:num w:numId="10" w16cid:durableId="587349724">
    <w:abstractNumId w:val="1"/>
  </w:num>
  <w:num w:numId="11" w16cid:durableId="1867980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45F5"/>
    <w:rsid w:val="0089780E"/>
    <w:rsid w:val="00A245F5"/>
    <w:rsid w:val="00AA503D"/>
    <w:rsid w:val="00BC175F"/>
    <w:rsid w:val="00CE2F71"/>
    <w:rsid w:val="00E22C21"/>
    <w:rsid w:val="00EA483A"/>
    <w:rsid w:val="00F81E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1241C"/>
  <w15:docId w15:val="{4D7E04F9-24E0-42C6-8974-C6DA1007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175F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22C21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E22C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C21"/>
    <w:pPr>
      <w:keepNext/>
      <w:keepLines/>
      <w:spacing w:before="480" w:after="240"/>
    </w:pPr>
    <w:rPr>
      <w:rFonts w:ascii="Times New Roman" w:eastAsiaTheme="majorEastAsia" w:hAnsi="Times New Roman" w:cs="Times New Roman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22C21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E22C21"/>
    <w:pPr>
      <w:keepNext/>
      <w:keepLines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ageNumber">
    <w:name w:val="page number"/>
    <w:basedOn w:val="DefaultParagraphFont"/>
    <w:unhideWhenUsed/>
    <w:rsid w:val="00BC175F"/>
  </w:style>
  <w:style w:type="character" w:customStyle="1" w:styleId="BodyTextChar">
    <w:name w:val="Body Text Char"/>
    <w:basedOn w:val="DefaultParagraphFont"/>
    <w:link w:val="BodyText"/>
    <w:rsid w:val="00E22C21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BC17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C175F"/>
  </w:style>
  <w:style w:type="paragraph" w:styleId="Footer">
    <w:name w:val="footer"/>
    <w:basedOn w:val="Normal"/>
    <w:link w:val="FooterChar"/>
    <w:uiPriority w:val="99"/>
    <w:unhideWhenUsed/>
    <w:rsid w:val="00BC175F"/>
    <w:pPr>
      <w:tabs>
        <w:tab w:val="center" w:pos="4680"/>
        <w:tab w:val="right" w:pos="9360"/>
      </w:tabs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BC175F"/>
    <w:rPr>
      <w:rFonts w:ascii="Times New Roman" w:hAnsi="Times New Roman" w:cs="Times New Roman"/>
      <w:noProof/>
    </w:rPr>
  </w:style>
  <w:style w:type="character" w:styleId="LineNumber">
    <w:name w:val="line number"/>
    <w:unhideWhenUsed/>
    <w:rsid w:val="008978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Jeremiah Groom</dc:creator>
  <cp:keywords/>
  <cp:lastModifiedBy>Jeremiah Groom</cp:lastModifiedBy>
  <cp:revision>3</cp:revision>
  <dcterms:created xsi:type="dcterms:W3CDTF">2023-01-27T22:11:00Z</dcterms:created>
  <dcterms:modified xsi:type="dcterms:W3CDTF">2023-01-27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output">
    <vt:lpwstr>word_document</vt:lpwstr>
  </property>
</Properties>
</file>